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1BF" w:rsidRDefault="00BC01BF">
      <w:r>
        <w:t>20</w:t>
      </w:r>
      <w:r w:rsidR="00613C82">
        <w:rPr>
          <w:lang w:val="en-US"/>
        </w:rPr>
        <w:t>2</w:t>
      </w:r>
      <w:r w:rsidR="00E17ECA">
        <w:t>1</w:t>
      </w:r>
      <w:r>
        <w:rPr>
          <w:lang w:val="en-US"/>
        </w:rPr>
        <w:t xml:space="preserve"> </w:t>
      </w:r>
      <w:r>
        <w:t>Струкру</w:t>
      </w:r>
      <w:bookmarkStart w:id="0" w:name="_GoBack"/>
      <w:bookmarkEnd w:id="0"/>
      <w:r>
        <w:t>ри данни</w:t>
      </w:r>
    </w:p>
    <w:p w:rsidR="00072DC9" w:rsidRDefault="009F0010" w:rsidP="00072DC9">
      <w:r>
        <w:t xml:space="preserve">Домашно </w:t>
      </w:r>
      <w:r w:rsidR="00CF3E31">
        <w:t>5</w:t>
      </w:r>
      <w:r w:rsidR="00F8629F" w:rsidRPr="00F8629F">
        <w:t>.</w:t>
      </w:r>
      <w:r w:rsidR="00F62050" w:rsidRPr="00F8629F">
        <w:t xml:space="preserve"> </w:t>
      </w:r>
      <w:r w:rsidR="00A32BEA">
        <w:t>Анализ и трасиране на двуклонова рекурсия</w:t>
      </w:r>
    </w:p>
    <w:p w:rsidR="004D7D7C" w:rsidRPr="004F150C" w:rsidRDefault="00A32BEA" w:rsidP="004F150C">
      <w:pPr>
        <w:pStyle w:val="ListParagraph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Съставете </w:t>
      </w:r>
      <w:r w:rsidR="004F150C" w:rsidRPr="004F150C">
        <w:rPr>
          <w:sz w:val="22"/>
          <w:szCs w:val="22"/>
        </w:rPr>
        <w:t>следния седем</w:t>
      </w:r>
      <w:r w:rsidR="004F3683">
        <w:rPr>
          <w:sz w:val="22"/>
          <w:szCs w:val="22"/>
        </w:rPr>
        <w:t>-</w:t>
      </w:r>
      <w:r w:rsidR="004F150C" w:rsidRPr="004F150C">
        <w:rPr>
          <w:sz w:val="22"/>
          <w:szCs w:val="22"/>
        </w:rPr>
        <w:t>местен масиив:</w:t>
      </w:r>
    </w:p>
    <w:p w:rsidR="004F150C" w:rsidRDefault="004F3683" w:rsidP="00072DC9">
      <w:pPr>
        <w:rPr>
          <w:sz w:val="22"/>
          <w:szCs w:val="22"/>
        </w:rPr>
      </w:pPr>
      <w:r>
        <w:rPr>
          <w:noProof/>
        </w:rPr>
        <w:drawing>
          <wp:inline distT="0" distB="0" distL="0" distR="0" wp14:anchorId="1BB7C96E" wp14:editId="74B73F39">
            <wp:extent cx="2097024" cy="802950"/>
            <wp:effectExtent l="0" t="0" r="0" b="0"/>
            <wp:docPr id="13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584" cy="803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A32BEA" w:rsidRDefault="004F150C" w:rsidP="00A32BEA">
      <w:pPr>
        <w:pStyle w:val="ListParagraph"/>
        <w:rPr>
          <w:sz w:val="22"/>
          <w:szCs w:val="22"/>
        </w:rPr>
      </w:pPr>
      <w:r w:rsidRPr="00A32BEA">
        <w:rPr>
          <w:sz w:val="22"/>
          <w:szCs w:val="22"/>
        </w:rPr>
        <w:t>Съставете схем</w:t>
      </w:r>
      <w:r w:rsidR="00A32BEA" w:rsidRPr="00A32BEA">
        <w:rPr>
          <w:sz w:val="22"/>
          <w:szCs w:val="22"/>
        </w:rPr>
        <w:t>и</w:t>
      </w:r>
      <w:r w:rsidRPr="00A32BEA">
        <w:rPr>
          <w:sz w:val="22"/>
          <w:szCs w:val="22"/>
        </w:rPr>
        <w:t xml:space="preserve"> </w:t>
      </w:r>
      <w:r w:rsidR="004F3683" w:rsidRPr="00A32BEA">
        <w:rPr>
          <w:sz w:val="22"/>
          <w:szCs w:val="22"/>
        </w:rPr>
        <w:t>подобн</w:t>
      </w:r>
      <w:r w:rsidR="00A32BEA" w:rsidRPr="00A32BEA">
        <w:rPr>
          <w:sz w:val="22"/>
          <w:szCs w:val="22"/>
        </w:rPr>
        <w:t>и</w:t>
      </w:r>
      <w:r w:rsidR="004F3683" w:rsidRPr="00A32BEA">
        <w:rPr>
          <w:sz w:val="22"/>
          <w:szCs w:val="22"/>
        </w:rPr>
        <w:t xml:space="preserve"> на</w:t>
      </w:r>
      <w:r w:rsidRPr="00A32BEA">
        <w:rPr>
          <w:sz w:val="22"/>
          <w:szCs w:val="22"/>
        </w:rPr>
        <w:t xml:space="preserve"> т</w:t>
      </w:r>
      <w:r w:rsidR="00A32BEA" w:rsidRPr="00A32BEA">
        <w:rPr>
          <w:sz w:val="22"/>
          <w:szCs w:val="22"/>
        </w:rPr>
        <w:t>е</w:t>
      </w:r>
      <w:r w:rsidRPr="00A32BEA">
        <w:rPr>
          <w:sz w:val="22"/>
          <w:szCs w:val="22"/>
        </w:rPr>
        <w:t>зи</w:t>
      </w:r>
      <w:r w:rsidR="00A32BEA" w:rsidRPr="00A32BEA">
        <w:rPr>
          <w:sz w:val="22"/>
          <w:szCs w:val="22"/>
        </w:rPr>
        <w:t xml:space="preserve"> от лекциите</w:t>
      </w:r>
      <w:r w:rsidR="00903A48">
        <w:rPr>
          <w:sz w:val="22"/>
          <w:szCs w:val="22"/>
        </w:rPr>
        <w:t>,</w:t>
      </w:r>
      <w:r w:rsidR="00A32BEA" w:rsidRPr="00A32BEA">
        <w:rPr>
          <w:sz w:val="22"/>
          <w:szCs w:val="22"/>
        </w:rPr>
        <w:t xml:space="preserve"> за да </w:t>
      </w:r>
      <w:r w:rsidR="004F3683" w:rsidRPr="00A32BEA">
        <w:rPr>
          <w:sz w:val="22"/>
          <w:szCs w:val="22"/>
        </w:rPr>
        <w:t xml:space="preserve">проиграйте </w:t>
      </w:r>
      <w:r w:rsidR="00A32BEA" w:rsidRPr="00A32BEA">
        <w:rPr>
          <w:sz w:val="22"/>
          <w:szCs w:val="22"/>
        </w:rPr>
        <w:t xml:space="preserve">с този </w:t>
      </w:r>
      <w:r w:rsidR="00A32BEA">
        <w:rPr>
          <w:sz w:val="22"/>
          <w:szCs w:val="22"/>
        </w:rPr>
        <w:t xml:space="preserve">входен </w:t>
      </w:r>
      <w:r w:rsidR="00A32BEA" w:rsidRPr="00A32BEA">
        <w:rPr>
          <w:sz w:val="22"/>
          <w:szCs w:val="22"/>
        </w:rPr>
        <w:t>масив развитието на рекурсивтите процеси на 1. сортиране по дялове с еталон в средата на масива и 2. сортирен</w:t>
      </w:r>
      <w:r w:rsidR="00903A48">
        <w:rPr>
          <w:sz w:val="22"/>
          <w:szCs w:val="22"/>
        </w:rPr>
        <w:t>е</w:t>
      </w:r>
      <w:r w:rsidR="00A32BEA" w:rsidRPr="00A32BEA">
        <w:rPr>
          <w:sz w:val="22"/>
          <w:szCs w:val="22"/>
        </w:rPr>
        <w:t xml:space="preserve"> чрез сливане</w:t>
      </w:r>
      <w:r w:rsidR="00903A48" w:rsidRPr="00903A48">
        <w:rPr>
          <w:sz w:val="22"/>
          <w:szCs w:val="22"/>
        </w:rPr>
        <w:t xml:space="preserve"> (</w:t>
      </w:r>
      <w:r w:rsidR="00903A48">
        <w:rPr>
          <w:sz w:val="22"/>
          <w:szCs w:val="22"/>
        </w:rPr>
        <w:t>от домашно 4</w:t>
      </w:r>
      <w:r w:rsidR="00903A48" w:rsidRPr="00903A48">
        <w:rPr>
          <w:sz w:val="22"/>
          <w:szCs w:val="22"/>
        </w:rPr>
        <w:t>)</w:t>
      </w:r>
      <w:r w:rsidR="00A32BEA" w:rsidRPr="00A32BEA">
        <w:rPr>
          <w:sz w:val="22"/>
          <w:szCs w:val="22"/>
        </w:rPr>
        <w:t xml:space="preserve">. </w:t>
      </w:r>
    </w:p>
    <w:p w:rsidR="00A32BEA" w:rsidRDefault="00A32BEA" w:rsidP="00A32BEA">
      <w:pPr>
        <w:pStyle w:val="ListParagraph"/>
        <w:rPr>
          <w:sz w:val="22"/>
          <w:szCs w:val="22"/>
        </w:rPr>
      </w:pPr>
    </w:p>
    <w:p w:rsidR="00A32BEA" w:rsidRDefault="00A32BEA" w:rsidP="00A32BEA">
      <w:pPr>
        <w:pStyle w:val="ListParagraph"/>
        <w:rPr>
          <w:sz w:val="22"/>
          <w:szCs w:val="22"/>
        </w:rPr>
      </w:pPr>
    </w:p>
    <w:p w:rsidR="00AE7E39" w:rsidRPr="00A32BEA" w:rsidRDefault="00AE7E39" w:rsidP="00A32BEA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A32BEA">
        <w:rPr>
          <w:sz w:val="22"/>
          <w:szCs w:val="22"/>
        </w:rPr>
        <w:t xml:space="preserve">Отговорете, в свободен текст, на следните </w:t>
      </w:r>
      <w:r w:rsidR="001166B6" w:rsidRPr="00A32BEA">
        <w:rPr>
          <w:sz w:val="22"/>
          <w:szCs w:val="22"/>
        </w:rPr>
        <w:t xml:space="preserve">два </w:t>
      </w:r>
      <w:r w:rsidR="00A32BEA">
        <w:rPr>
          <w:sz w:val="22"/>
          <w:szCs w:val="22"/>
        </w:rPr>
        <w:t>въпроса</w:t>
      </w:r>
      <w:r w:rsidRPr="00A32BEA">
        <w:rPr>
          <w:sz w:val="22"/>
          <w:szCs w:val="22"/>
        </w:rPr>
        <w:t>:</w:t>
      </w:r>
    </w:p>
    <w:p w:rsidR="00AE7E39" w:rsidRPr="00AE7E39" w:rsidRDefault="00A32BEA" w:rsidP="00AE7E39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Защо дълбочината на рекурсията </w:t>
      </w:r>
      <w:r w:rsidRPr="00A32BEA">
        <w:rPr>
          <w:sz w:val="22"/>
          <w:szCs w:val="22"/>
        </w:rPr>
        <w:t>(</w:t>
      </w:r>
      <w:r>
        <w:rPr>
          <w:sz w:val="22"/>
          <w:szCs w:val="22"/>
        </w:rPr>
        <w:t>нива на разгъване на копията</w:t>
      </w:r>
      <w:r w:rsidRPr="00A32BEA">
        <w:rPr>
          <w:sz w:val="22"/>
          <w:szCs w:val="22"/>
        </w:rPr>
        <w:t>)</w:t>
      </w:r>
      <w:r>
        <w:rPr>
          <w:sz w:val="22"/>
          <w:szCs w:val="22"/>
        </w:rPr>
        <w:t xml:space="preserve"> в двата случая </w:t>
      </w:r>
      <w:r w:rsidRPr="00A32BEA">
        <w:rPr>
          <w:sz w:val="22"/>
          <w:szCs w:val="22"/>
        </w:rPr>
        <w:t>(</w:t>
      </w:r>
      <w:proofErr w:type="spellStart"/>
      <w:r>
        <w:rPr>
          <w:sz w:val="22"/>
          <w:szCs w:val="22"/>
          <w:lang w:val="en-US"/>
        </w:rPr>
        <w:t>QSort</w:t>
      </w:r>
      <w:proofErr w:type="spellEnd"/>
      <w:r w:rsidRPr="00A32BE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и </w:t>
      </w:r>
      <w:proofErr w:type="spellStart"/>
      <w:r>
        <w:rPr>
          <w:sz w:val="22"/>
          <w:szCs w:val="22"/>
          <w:lang w:val="en-US"/>
        </w:rPr>
        <w:t>MergeSort</w:t>
      </w:r>
      <w:proofErr w:type="spellEnd"/>
      <w:r w:rsidRPr="00A32BEA">
        <w:rPr>
          <w:sz w:val="22"/>
          <w:szCs w:val="22"/>
        </w:rPr>
        <w:t xml:space="preserve">) </w:t>
      </w:r>
      <w:r>
        <w:rPr>
          <w:sz w:val="22"/>
          <w:szCs w:val="22"/>
        </w:rPr>
        <w:t>обичайно не е еднаква при еднакви входни данни.</w:t>
      </w:r>
    </w:p>
    <w:p w:rsidR="00AE7E39" w:rsidRDefault="00A32BEA" w:rsidP="00AE7E39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При какв</w:t>
      </w:r>
      <w:r w:rsidR="00903A48">
        <w:rPr>
          <w:sz w:val="22"/>
          <w:szCs w:val="22"/>
        </w:rPr>
        <w:t>о</w:t>
      </w:r>
      <w:r>
        <w:rPr>
          <w:sz w:val="22"/>
          <w:szCs w:val="22"/>
        </w:rPr>
        <w:t xml:space="preserve"> </w:t>
      </w:r>
      <w:r w:rsidR="00903A48">
        <w:rPr>
          <w:sz w:val="22"/>
          <w:szCs w:val="22"/>
        </w:rPr>
        <w:t>начално нареждане</w:t>
      </w:r>
      <w:r>
        <w:rPr>
          <w:sz w:val="22"/>
          <w:szCs w:val="22"/>
        </w:rPr>
        <w:t xml:space="preserve"> на </w:t>
      </w:r>
      <w:r w:rsidR="00903A48">
        <w:rPr>
          <w:sz w:val="22"/>
          <w:szCs w:val="22"/>
        </w:rPr>
        <w:t xml:space="preserve">числата от ВАШИЯ масив по позициите на масива </w:t>
      </w:r>
      <w:r>
        <w:rPr>
          <w:sz w:val="22"/>
          <w:szCs w:val="22"/>
        </w:rPr>
        <w:t>тя би била еднаква</w:t>
      </w:r>
      <w:r w:rsidR="00AE7E39" w:rsidRPr="00AE7E39">
        <w:rPr>
          <w:sz w:val="22"/>
          <w:szCs w:val="22"/>
        </w:rPr>
        <w:t>.</w:t>
      </w:r>
      <w:r w:rsidR="00903A48">
        <w:rPr>
          <w:sz w:val="22"/>
          <w:szCs w:val="22"/>
        </w:rPr>
        <w:t xml:space="preserve"> </w:t>
      </w:r>
      <w:r w:rsidR="00903A48" w:rsidRPr="00903A48">
        <w:rPr>
          <w:sz w:val="22"/>
          <w:szCs w:val="22"/>
        </w:rPr>
        <w:t>(</w:t>
      </w:r>
      <w:r w:rsidR="00903A48">
        <w:rPr>
          <w:sz w:val="22"/>
          <w:szCs w:val="22"/>
        </w:rPr>
        <w:t>Това няма да стане лесно без да направите и схема</w:t>
      </w:r>
      <w:r w:rsidR="00903A48" w:rsidRPr="00903A48">
        <w:rPr>
          <w:sz w:val="22"/>
          <w:szCs w:val="22"/>
        </w:rPr>
        <w:t>)</w:t>
      </w:r>
    </w:p>
    <w:p w:rsidR="00BC01BF" w:rsidRDefault="00BC01BF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DB78E2"/>
    <w:multiLevelType w:val="hybridMultilevel"/>
    <w:tmpl w:val="B60A33D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0"/>
  </w:num>
  <w:num w:numId="5">
    <w:abstractNumId w:val="1"/>
  </w:num>
  <w:num w:numId="6">
    <w:abstractNumId w:val="3"/>
  </w:num>
  <w:num w:numId="7">
    <w:abstractNumId w:val="2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kFAALfUeotAAAA"/>
  </w:docVars>
  <w:rsids>
    <w:rsidRoot w:val="009F0010"/>
    <w:rsid w:val="000213B9"/>
    <w:rsid w:val="00072DC9"/>
    <w:rsid w:val="0008578C"/>
    <w:rsid w:val="000C3426"/>
    <w:rsid w:val="001166B6"/>
    <w:rsid w:val="00187F27"/>
    <w:rsid w:val="001924A6"/>
    <w:rsid w:val="001E2428"/>
    <w:rsid w:val="00215218"/>
    <w:rsid w:val="002D5B8F"/>
    <w:rsid w:val="00317F63"/>
    <w:rsid w:val="003D16A3"/>
    <w:rsid w:val="003D5734"/>
    <w:rsid w:val="00470199"/>
    <w:rsid w:val="004A391E"/>
    <w:rsid w:val="004C712C"/>
    <w:rsid w:val="004D7D7C"/>
    <w:rsid w:val="004F150C"/>
    <w:rsid w:val="004F3683"/>
    <w:rsid w:val="00501BB6"/>
    <w:rsid w:val="00547FC4"/>
    <w:rsid w:val="00567953"/>
    <w:rsid w:val="005B1970"/>
    <w:rsid w:val="005B28B4"/>
    <w:rsid w:val="005C12FF"/>
    <w:rsid w:val="005F576A"/>
    <w:rsid w:val="00613C82"/>
    <w:rsid w:val="006738CF"/>
    <w:rsid w:val="006B26BE"/>
    <w:rsid w:val="007D1393"/>
    <w:rsid w:val="007D3880"/>
    <w:rsid w:val="0082779F"/>
    <w:rsid w:val="008840B0"/>
    <w:rsid w:val="008A1805"/>
    <w:rsid w:val="00903A48"/>
    <w:rsid w:val="00975533"/>
    <w:rsid w:val="00982915"/>
    <w:rsid w:val="009A3B10"/>
    <w:rsid w:val="009F0010"/>
    <w:rsid w:val="00A21C33"/>
    <w:rsid w:val="00A32BEA"/>
    <w:rsid w:val="00A5115C"/>
    <w:rsid w:val="00AE62A3"/>
    <w:rsid w:val="00AE7E39"/>
    <w:rsid w:val="00B55920"/>
    <w:rsid w:val="00BC01BF"/>
    <w:rsid w:val="00CD45E5"/>
    <w:rsid w:val="00CF3C79"/>
    <w:rsid w:val="00CF3E31"/>
    <w:rsid w:val="00D16344"/>
    <w:rsid w:val="00DC7C77"/>
    <w:rsid w:val="00DF449D"/>
    <w:rsid w:val="00E17ECA"/>
    <w:rsid w:val="00E67ADA"/>
    <w:rsid w:val="00F17D87"/>
    <w:rsid w:val="00F62050"/>
    <w:rsid w:val="00F86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F623F3-CA64-4E80-A512-476F48618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2</cp:revision>
  <dcterms:created xsi:type="dcterms:W3CDTF">2021-10-31T13:21:00Z</dcterms:created>
  <dcterms:modified xsi:type="dcterms:W3CDTF">2021-10-31T13:21:00Z</dcterms:modified>
</cp:coreProperties>
</file>